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โชว์ข่าวเข้านี้</w:t>
      </w:r>
      <w:r>
        <w:t xml:space="preserve"> </w:t>
      </w:r>
      <w:r>
        <w:t xml:space="preserve">|</w:t>
      </w:r>
      <w:r>
        <w:t xml:space="preserve"> </w:t>
      </w:r>
      <w:r>
        <w:t xml:space="preserve">15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61066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ก็เดินขึ้นรถกระบะไปนะคะ แต่ก็ยังกลับมาที่ใช้อีกครั้งหนึ่งก่อนที่แม่จะออกมาจากในบ้านจดผู้ก่อเหตุก็ขับรถไปได้ค่ะ เบื้องต้นตำรวจก็คาดว่าสาเหตุไม่พอใจกันในหมู่ญาติผู้ที่ก่อเหตุเดินทางกลับมาจากจังหวัดนราธิวาสนะคะ กลับมาร่วมงานเป็นงานบุญ งานบุญเดือนสิบบ้านพระยาค่ะ แต่ว่าตอนนี้กลับมาเดี๋ยวก็มีปากเสียงกันทั้งนั้นผู้ตายพอตกค่ำในวันนั้นแหละขับรถมา แล้วก็จ่อยิงแบบนี้จนกระทั่งหลบหนีไปค่ะ ล่าสุดทั้งผู้ก่อเหตุค่ะ ถึงปลายทางอำเภอปากพะยูน จังหวัดพัทลุง แล้วก็ไปยังเส้นทางสิงหาคมอำเภอเมืองจังหวัดสงขลานะคะ คาดว่าจะหนีกลับไปจังหวัดนราธิวาสนั้นแหละค่ะ โดยทางชุดสืบสวนตำรวจภูธรจังหวัดพัทลุงก็ประสานไปแล้วนะคะ สงขลาจะตั้งด่านสกัดจับด้วยนะคะ แต่ว่าจนถึงขณะนี้ยังไม่สามารถจับกุมตัวได้ค่ะ พี่น้องประชาชนก็ระมัดระวังกันด้วยนะคะ ไปต่อเชียงใหม่หน่อยค่ะ มีเหตุการณ์สะเทือนขวัญเช่นเดียวกันอันนี้พบเป็นศพแล้วนะคะ ก็คือผู้หญิงวัย3 ปีลักษณะคล้ายกับการถูกฆาตกรรมและทุกจุดไฟเผาค่ะ เหตุการณ์เกิดขึ้นในบ้านพักหลังหนึ่งนะคะ เนื้อที่ประมาณ 1 ไร่ในพื้นที่ริมใต้อำเภอแม่ริมตรวจสอบค่ะ ของนางยุพิน คงจำรัส อายุ 63 ปีนะคะ เธอเสียชีวิตอยู่ที่ห่างจากบ้านไปประมาณ 5 เมตร สภาพศพชมถูกเผานะคะ คือ ไหม้เกรียมแล้วค่ะ เหลือเพียงร่างส่วนบนด้วยกันก็มีตะกร้าผ้าแล้วก็เสื้อผ้าบางส่วนเพื่อสอบที่บ้านประตูบ้านด้านหน้าถูกล็อคเอาไว้นะคะ ในห้องครัวนะมีแก้วแล้วก็มีร่องรอยการชงกาแฟลักษณะยังดื่มไม่หมดเลยน่ะค่ะ แต่ในตัวบ้านนี่ก็ไม่ได้มีร่องรอยการต่อสู้หรือว่ารื้อค้นทรัพย์สิน แต่พบเป็นร่องรอยตะกร้าผ้ากระอยู่ที่ประตูหลังบ้านนะคะ แล้วก็ใกล้กันกับจุดที่พบศพเลยเจ้าหน้าที่ก็เก็บฐานทั้งในที่เกิดเหตุแล้วก็กล้องวงจรปิดด้านหน้าบ้าน เอาไปตรวจสอบเพิ่มเติมค่ะ ทางด้านญาติออกมาบอกว่าผู้ตายค่ะ เคยทำงานเป็นลูกจ้างที่โรงพยาบาลตำรวจจะมีอำเภอแม่ริมแล้วก็เกษียณมาแล้วเมื่อ 3 ปีที่แล้ว ส่วนลูกชายแล้วก็ลูกสาวก็ไปทำงานอยู่ต่างจังหวัดและสามีเอกก็เสียชีวิตแล้วนี่นะคะ ปกติแล้วผู้ตายนี่เป็นคนที่ชอบทำบุญ แล้วก็เป็นที่รักของเพื่อน ๆ ก่อนที่จะมาใช้ชีวิตวันที่ 10 ตุลาคม ก็เพิ่งานซึ่งที่จะได้เงินปันผลทางสหกรณ์บาทได้แล้วก็บอกว่าเดี๋ยวจะโอนเงินมาใช้หนี้ให้กับญาตินะเป็นเงินจำนวน 10,000 บาท ยังคุยกันเล่น ๆ อยู่เลยญาติบอกนะบอกว่ายังคุยกันอยู่เลยบอกว่าเดี๋ยวจะแจกเงินให้กับเพื่อน ๆ ด้วย ผู้ตายก็บอกแบบนี้ค่ะ จะวันถึงจะมาถึงวันที่ 12 ตุลาคม ก็ขาดการการต่อกับลูกชายไป ลูกชายทำงานอยู่ที่จังหวัดปราจีนบุรีนะคะ ปกติแล้วลูกชายก็จะดูกล้องวงจรปิดผ่านสมาร์ตโฟนอยู่เป็นประจำ าคุณแม่ทำอะไรอยู่ตรงไหนที่นี้ไม่เห็นคุณแม่รู้สึกว่ากังวลใจอ่ะค่ะ เป็นห่วงไม่เห็นแม่มา 2 วันแล้วเกิดอะไรขึ้นหรือเปล่าก็เลยแจ้งบอกญาติญาติที่เข้ามาดูหน่อยหาว่าทางคุณแม่นี่เป็นอะไรบ้าง เดี๋ยวลองฟังเสียงทางญาติดูนะคะ น้องสาวมาดู ก็ปกติก็กลับไม่ได้มีปัญหากับใครน่าสงสารชนิดในเบื้องต้นตำรวจน่ะส่งศพชันสูตรนิติเวชที่โรงพยาบาลนครพิงค์แล้วนะคะ เพื่อที่จะหาสาเหตุการเสียชีวิตกันต่อไป แล้วตอนนี้มีการตั้งประเด็นค่ะ ทั้งฆ่าชิงทรัพย์หรือว่าฆ่าตัวตาย เพราะว่ามีข้อมูลว่าจดหมายที่ผู้ตายนี่ระบายเรื่องของความอัดอั้นว่าถูกหลอกไปลงทุน แล้วก็ในโทรศัพท์ของผู้ตายเองก็ยังพบว่ามีการโอนเงินไปลงทุนอยู่หลายครั้งนะคะ ครั้งละหลายแสนจำนวนก็หลายครั้งอยู่ประเทศเป็นหลายแสน ในขณะที่ตำรวจก็เร่งสอบปากคำเพื่อนบ้าน แล้วก็ตรวจกล้องวงจรปิดเพื่อที่จะตั้งที่ขายคดีด้วยนะคะ หาสาเหตุกันต่อการชีวิตชีวิตเกิดอะไรกันแน่ค่ะ เพราะว่าถ้าดูทั้ง 2 ตรงนี้ค่อนข้างจะขัดแย้งกันนะ ความจริงนะคะ ตำรวจกำลังเร่งพิสูจน์ความจริงอยู่ค่ะ แต่ตอนนี้ก็ต้องรอความจริงเหมือนกันเพราะว่าเห็นฝนได้กล้วยทอดร้านนี้มันอร่อยขนาดไหนล่าสุดในโลกออนไลน์รถพยาบาลนาทีชีวิตผู้ป่วยนะคะ นี่ก็อยู่หลังรถ แต่ว่าไปแวะซื้อกล้วยทอด ผู้ชมกว่าแบบนี้ไม่ได้นะคะ มีการไปต่อว่าต่อขานกัน แล้วก็อาจจะโพสต์คลิป อัดคลิปด้วยคุณผู้ชมจะได้กลับมาดูนะคะ ว่าตอนนี้อาการข้อเท็จจริงไปถึงไหนแล้วค่ะ เดี๋ยวกลับมาด้วยกันค่ะ</w:t>
      </w:r>
    </w:p>
    <w:p>
      <w:pPr>
        <w:pStyle w:val="BodyText"/>
      </w:pPr>
      <w:r>
        <w:t xml:space="preserve">(เสียงโฆษณา)จัดขึ้นในต่างประเทศเรื่องราวที่น่าสนใจกลุ่มโรคหลากหลายเรื่องราวรอบๆที่คุณไม่เคยเห็นพี่ๆเข้าพื้นที่เปิดให้เห็นทุกมิติทุกเรื่องดีมากกว่าที่ตาเห็นเช้าวันอาทิตย์แบบนี้เรามาปลุกไฟไวเก่ากันดีกว่าครับเสถียรวิริยะพรรณพงศานิ่มนวล</w:t>
      </w:r>
    </w:p>
    <w:p>
      <w:pPr>
        <w:pStyle w:val="BodyText"/>
      </w:pPr>
      <w:r>
        <w:t xml:space="preserve">[เสียงดนตรี] ก็ไม่ต้องเข้ามาติดตามสามารถล่าสุดในโลกออนไลน์กันนะคะ เป็นที่ถกเถียงกันแต่ว่าส่วนใหญ่ก็เป็นเอกฉันท์นะว่าเป็นสิ่งที่ไม่สมควรทำ แต่ตอนนี้ทางโรงพยาบาลเขากำลังตรวจสอบข้อเท็จจริงอยู่นะคะ เรากำลังพูดถึงกรณีที่มีผู้หญิงคนหนึ่งที่เธอโพสต์แล้วก็ต่อว่าต่อขานนะคะ เจ้าหน้าที่ของโรงพยาบาลแห่งหนึ่งที่ไปรับคุณพ่อเธอนี่เอารถให้มันไปแล้ว พ่อนอนป่วยนะคะ ถึงต้องเรียกรถพยาบาลมารับแต่ก่อนถึงโรงพยาบาลมีการจอดแวะนะคะ ไม่ได้แวะเติมน้ำ ญาติพอรู้เรื่องกันพากันอารมณ์ขึ้นแล้วนะคะ ว่าคุณทำอย่างนี้ได้อย่างไรนะคะ สัญญาบ้านอยู่ที่ไหนคนป่วยเนี่ยวินาทีชีวิตเขาเขาอยู่กับคุณน่ะขึ้นมาคุณนะคะ ตอนนี้ก็กำลังตั้งกรรมการตรวจสอบไม่ได้เจอกันอยู่แล้วย้อนไปดูคลิปเหตุการณ์ที่เธอนำมาเผยแพร่ก่อนค่ะ มันใช่เวลาที่จะแวะกินกล้วยทอดกันหรือเปล่าคะนี่คือความคับแค้นใจของลูกสาวนะคะคุณผู้ชม คือ เป็นห่วงคุณพ่อก็เป็นห่วงก็โกรธบอกตอนแรกนี่ เพราะรถชะลอจอดใจเธอยังคิดเลยนะว่าถนนเป็นหลุมเป็นบ่อหรือเปล่าค่ะ มีอุบัติเหตุอะไรเกิดขึ้นหรือเปล่า แต่ที่ไหนได้แวะเอากล้วย เธอก็เอาคลิปนี้นะคะ มาโพสต์เลยบอกว่ารายการแรกเกิดขึ้นที่โรงพยาบาลแห่งหนึ่งในพื้นที่นครนายกนะคะ ตัวเธอนี่ก็มาสอบถามและก็มาต่อว่านั่นแหละจอดทำไมล่ะคะ พี่จอดทำไม ฝั่งของทางโรงพยาบาลนี่พี่คนนี้ไม่แน่ใจคนขับหรือเปล่า พยักหน้าอย่างเดียวเลย รับฟังรับฟังยักษ์หน้ายักหน้านะคะ ลูกสาวคนป่วยบอกว่าวันเกิดเหตุคุณพ่อไม่สบายค่ะ ปล่อยให้น้องจะโทรหากู้ภัย 1669 รถพยาบาลคันนี้แหละก็มารับตอนนั้นคุณพ่ออาการหนักแล้วนะคะ ระหว่างทางค่ะ ที่โรงพยาบาลนำตัวคุณพ่อมาส่งโรงพยาบาลนี่หลานชายที่อยู่บนรถนี่เล่าบอกว่าขับช้า ๆ ถ้ารอดูต้นไม้ชมวิวได้ยินคนบนรถคุยกันว่าต้นไม้สวยดีนะ จะเป็นต้นไม้บริเวณปากซอยบ้านนะคะ ในขณะที่คนป่วยอยู่ขั้นวิกฤตนอนรออยู่ในรถ ไม่หมดแค่นั้นค่ะ อันนี้สุด ๆ นะคะ บอกว่ามีการจอดแวะเอากล้วยทอดระหว่างทางก่อนถึงโรงพยาบาลอีก หลานชายก็เลยเอามาเล่าให้ฟังอ่ะเธอก็เลยมาทวงถามความเป็นจริงแล้วก็ขอความเป็นธรรมกับเหตุการณ์ที่เกิดขึ้นด้วยค่ะ นะคะ สำหรับลูกสาวผู้ป่วยก็โพสต์คลิปแล้วก็ทวงถามทางเจ้าหน้าที่โรงพยาบาลสาเหตุ เอ๊ะ ทำไม แวะซื้อกล้วยทอดระหว่างทางทำไม ว่าทางโรงพยาบาลนครนายกก็มีคอมเม้นนะคะ ชี้แจงออกมาแล้วมเบื้องต้นทางผู้บริหารโรงพยาบาลนครนายกได้รับทราบข้อมูลที่ปรากฏอยู่ในคลิปวิดีโอแล้ว ทางโรงพยาบาลนครนายกไม่ได้นิ่งนอนใจ และไม่สบายใจกับเหตุการณ์ที่เกิดขึ้น ขอเรียนให้ทราบว่าเรื่องที่เกิดขึ้นอยู่ระหว่างการสอบสวนข้อเท็จจริงในการปฏิบัติหน้าที่ของเจ้าหน้าที่ผู้ให้บริการจากเหตุการณ์ในครั้งนี้นะคะ แล้วก็ยังบอกด้วยว่าที่ผ่านมาทางโรงพยาบาลได้มีการฝึกอบรมทางด้านจริยธรรมวิชาชีพการให้บริการอย่างเข้มงวดอย่างสม่ำเสมอ และขอเรียนให้ทราบว่าขณะนี้ผู้ป่วยอยู่ในความดูแลของแพทย์และพยาบาลรายงานการตรวจทางห้องปฏิบัติการเพื่อวินิจฉัยโรคไม่พบภาวะหัวใจขาดเลือด อาการทั่วไปคงที่ ขณะนี้ให้ผู้ป่วยพักรักษาตัวที่โรงพยาบาลเพื่อสังเกตอาการต่อไปค่ะ ตอนนี้ทางโรงพยาบาลนครนายกเตรียมการนะคะ ตั้งคณะกรรมการสอบสวนแล้วก็เดี๋ยวจะมีการนัดผู้สื่อข่าวค่ะ แถลงถึงเหตุการณ์ที่จะเกิดขึ้นในวันพรุ่งนี้นะคะ เวลาบ่ายโมงนะคะ เดี๋ยวรอฟังจากทางโรงพยาบาลด้วยแล้วคนขับรถนี่แวะทำไม ไปส่งเขาให้เสร็จก่อนแล้วคุณออกมากินกันไม่ได้หรือ มันต้องมันต้องเอาเดี๋ยวนั้นเอาตอนนั้นเลยหรือนะคะ เดี๋ยวรอฟังแถลงข่าวพรุ่งนี้ค่ะ จากโรงพยาบาลไปกันต่อที่ร้านหมูกระทะค่ะ หลาย ๆ ร้านจะมีเอกลักษณ์อะไรแตกต่างกันออกไป บางรายก็จะมีพนักงานที่คอยให้บริการล่าสุดเกิดเครื่องร้อน ๆ ที่ร้านหมูกระทะนะคะ เพราะว่าพี่สาวกัปตันร้านหมูกระทะวันหนึ่งอย่ามาร้องเรียนบอกว่าถูกทางภรรยาของเจ้าหน้าที่ตำรวจเข้ามาทำร้ายร่างกาย เพราะว่าเข้าใจผิดว่าตัวเธอเองอยากเป็นชู้กับแม่สามีที่มากินที่ร้านหมูกระทะนี่ล่ะค่ะ กล้องวงจรปิดก็จะเห็นว่ามีการทำร้ายร่างกายกันเกิดขึ้นตัวเธอบอกว่าเธอไม่ได้รับความเป็นธรรมนะครับ ระยะตำรวจถูกปรับแค่ 500 บาทเท่านั้นเองค่ะ เดี๋ยวลองดูบรรยากาศกันก่อนนะคะ ว่ามันจะเป็นยังไงค่ะ ไฮโล ใครรู้บ้างไหมเป็นการพูดคุยเล็กน้อยเท่านั้นเอง แล้วก็ลงไม้ลงมือเลยทันทีค่ะ จะเหมือนว่าคุยกับไม่จบ ภรรยาบอกว่าน้องต้องรู้จักว่าสามีที่เป็นใครน้องก็ยังหาเรื่องสามีพี่เป็นใครเลยรออยู่เลย เอาแบบนี้นะคะ ภรรยาของนายตำรวจนายหนึ่งบุกเข้ามาทำร้ายร่างกายค่ะ ถึงได้ร้านหมูกระทะในพื้นที่ของเมืองนครสวรรค์จนตัวกับแฟนสาวเองก็ได้รับบาดเจ็บด้วยนะคะ เพราะว่าเหตุการณ์ครั้งนี้กูบอกว่ามากับความหึงหวงเกิดที่ผ่านมาผู้เสียหายออกมาร้องเรียนกับทางสื่อน่ะค่ะ เล่าให้ฟังว่าตัวเธอเองทำงานที่ร้านหมูกระทะ ก็มีกลุ่มลูกค้าผู้ชาย 3-4 คนน่ะเขาก็มากินหมูกระทะวิดีโอคอลหาเพื่อนของกลุ่มนี้ ก็วิดีโอคอลหากันนะคะ แล้วก็ชวนให้ออกมาหาตัวเองก็ยกมือไหว้สวัสดี เพราะว่าเป็นลูกค้าใช่ไหมคะ ก็นอกสวัสดี ตัวเธอเธอเองก็ส่งแต่ปรากฏว่าคนที่รับสายกลับเป็นภรรยาของตำรวจรายหนึ่งน่ะค่ะ ต้องตรวจนี้ถวายเขาก็เลยบอกว่าน่าจะเป็นจุดเกิดเหตุที่ทำให้เข้าใจผิดว่าตัวเองจะติดต่อไปหาแล้วก็ไปคบชู้กับสามีของเขานะคะ เดี๋ยวก็แยกย้ายกันไปก็ไม่ได้มีการเคลียร์กัน ไม่ได้มีการอธิบายข้อมูลอะไรวันต่อมาก็มีแชตใน Facebook กับคนที่ไม่รู้จักกันทักมาหาเธอค่ะ บอกอยู่ที่หน้าที่พักของเธอแล้วนะ แล้วก็โทรมาตามเราไปตลอดนะคะ ก็ไปสืบค้นใน Facebook ก็ทำให้รู้ว่าเป็นพี่ภรรยาตำรวจท่านนั้น ของลูกค้าก่อนที่จะถูกตามมาแล้วก็ทำร้ายร่างกายอย่างที่เห็นในคลิปนะคะ หลังจากเกิดเหตุตัวเองก็ไปแจ้งความแล้วแต่ว่าตำรวจก็เรียกกรณีมาฝากก็เป็นเงิน 500 บาท ในข้อหาทะเลาะวิวาท ซึ่งตัวเธอเองยืนยันบอกว่าก็หานี้มันไม่เหมาะสมกับสิ่งที่เธอโดนกระทำนะ เพราะว่าตัวเธอเองไม่เคยเป็นชู้กับของตำรวจฝ่ายคู่กรณีเลยแล้วก็ไม่เคยรู้จักกันด้วยค่ะ ลองฟังเสียงของน้องผู้เสียหายด้วยนะคะ ไปแจ้งความที่หนองปลิงเขาบอกว่ากฎหมายไปแค่นั้นให้เขาเสียค่าปรับอันนี้หนูไม่ได้อะไรเลยหนูไม่ได้เข้าไปสอบปากคำเพราะว่าเขาไม่ได้เรียกหนูไป คือ คนที่ตบหนูว่าน่ะ เขาไปสอบปากคำกับผัวเขา ทำไมไม่ได้เดี๋ยวเข้าไปทีเดียวทั้งที่มันขาดเยอะทำไมทำไมไม่เล่นหนูเข้าไปอะไรนี่ หนูจะได้พูดว่าหนูโดนอะไรบ้าง น้องผู้เสียหายเองเขาบอกว่าอย่าเอาเรื่องให้ถึงที่สุดนะคะ แต่ว่าทางฝั่งคู่กรณีที่มีสามีเป็นตำรวจนี่จะอยู่ในพื้นนครสวรรค์ อย่างไรก็บอกว่าเรื่องนี้นี่อยากให้ให้มันดำเนินการให้มากกว่านี้นะคะ ก็เลยนำคลิปหลักฐานจากกล้องวงจรปิดมาร้องเรียนกับทางผู้สื่อข่าว อยากให้คู่กรณีออกมารับผิดชอบด้วยการไหว้ขอโทษในร้านที่เกิดเหตุด้วย รวมไปถึงจ่ายค่าทำขวัญที่ทำให้ตัวเธอได้รับบาดเจ็บ แล้วก็ที่สำคัญคือเธออะ ๆ คนที่อยู่ในร้านด้วยนะคะ คือ เธอบอกว่ามันไม่ใช่แค่เรื่องการทำร้ายร่างกายแล้วมันเป็นการใส่ผิดกันแล้วก็เสื่อมเสียชื่อเสียงด้วย แค่นี้ไม่น่าจะพอ แล้วก็ด้วยความที่ไปมีเรื่องกับเมียตำรวจน่ะค่ะพูดตรง ๆ ก็กลัวว่าเข้าข้างกันหรือเปล่า ทำไมค่าปรับมันก็คือขั้นต่ำสุดเลยน500 ๆ กันไปนะคะ ก็ขอความเป็นธรรมให้กับเธอด้วยนะคะ เรื่องนี้ก็ต้องจับตาของผู้ชมเขาว่าฝ่ายผู้เสียหายจะได้รับความเป็นธรรมอย่างสมควรหรือไม่นะคะ วันนี้ที่มีภรรยาของนายตำรวจและเธอออกมาร้องเรียนกับคุณกันจอมพลังเธอบอกว่าเธอน่ะหนีตายออกมาจากบ้าน พฤติกรรมสามีนี่นอกจากจะตกโทรแล้วนะคะ มีการนัดพวกนัดเพื่อนนี่ภาษาทางตัดเขาเรียกสวิงกิ้งรุมโทรมเธอน่ะ เอามามีเพศสัมพันธ์กับเธอโดยที่เธอไม่ยินยอม ที่สำคัญยังมีการถ่ายคลิปด้วยนะคะ เตรียมจะเอาไปขายหรือเปล่าเอาไปประจานหรือเปล่า ล่าสุดน้องผู้ชมคู่กรณีก็คือสามีของเธอนะคะ ได้มีการเข้ารับข้อกล่าวหาแถมยังปฏิเสธด้วยนะคะ ตำรวจนำตัวไปฝากขังที่ศาลอาญารัชดา โดยมีการยื่นขอศาลขออนุญาตปล่อยตัวชั่วคราวคุณผู้ชมคะ ก็มีการประกันตัวออกไปได้วงเงิน 30,000 บาทโดยศาลมีคำสั่งห้ามนะคะ สามีคนนี้ติดต่อหรือว่าข่มขู่คุกคามผู้เสียหาย แต่ตอนนี้ออกไปแล้วนะคะ ฟังเสียงผู้ต้องหาหน่อยค่ะ เอาแต่พูดว่าขออนุญาตไม่ตอบขออนุญาตไม่ตอบนะคุณผู้ชม นี่คือสิบตำรวจโทณัฐนนท์นะคะ ผู้ที่ถูกกล่าวหาเอากับเรื่องนี้ว่าเป็นสามีโหดที่ทำร้ายร่างกายแล้วก็มีพฤติกรรมรายการเรียกผู้ชายอื่นมารุมโทรมภรรยาด้วย และมีการอัดคลิปเก็บไว้ตั้งหลายครั้งด้วยนะคะ ก็คือถูกคุมตัวไป จังหวะนี้ไปอยู่ที่สถานีตำรวจนครบาลโชคชัยนะคะ ก่อนจะไปขออำนาจศาลที่ศาลอาญา โดยเดินทางมารับทราบข้อกล่าวหา 3 ข้อค่ะ คือ เป็นธุระจัดหาทำร้ายร่างกายแล้วก็กลับขังหน่วงเหนี่ยวจากการที่ภรรยาแจ้งความดำเนินคดีเอาไว้ว่าเขาอยากพาเพื่อนมารุมโทรมเธอ แล้วก็ถ่ายคลิปเก็บไว้หลายครั้ง โดยเรื่องมันเกิดตั้งแต่ปี 2564 แล้วนะคะ ที่รีสอร์ทแห่งหนึ่งที่ถนนนาคนิวาส เขตลาดพร้าว สิบตำรวจโทณัฐนนท์ไม่ตอบคำถามค่ะ บอกสั้น ๆ แค่ว่าให้นักข่าวไปถามทนายให้ไปถามทนายนักข่าวก็ไปถามทนายค่ะ คุณธนกฤต สิทธิราช นะคะ ออกมาเปิดเผยบอกว่าได้ผ่านสิบตำรวจโทณัฐนนท์เข้ามารับทราบข้อกล่าวหา โดยลูกความของตัวเองก็ปฏิเสธทุกข้อกล่าวหา แล้วก็ยืนยันนะบอกว่าเป็นสามีภรรยาที่ถูกต้องตามกฎก่อนที่จะรับราชการตำรวจมานานกว่า 10 แต่ก็ยอมรับบอกว่าที่ผ่านมาก็เคยมีปากเสียงกับภรรยา แต่ว่าไม่ถึงขั้นใช้ความรุนแรงอะไรนะคะ ส่วนการที่ภรรยาไปแจ้งความสามี เบื้องต้นทางทนายเขาบอกว่าลูกให้การว่าไม่เคยกระทำการลักษณะอย่างที่เคยกล่าวหาเลย ส่วนลูกความระบุบอกว่าเหตุการณ์ที่เกิดขึ้นเป็นการสมยอม ตรงนี้ทนายบอกว่ายังไม่ทราบเรื่องของรายละเอียด และในส่วนของลูกความแล้วก็อย่าก็อยู่กันในครอบครัวนี่อยู่กันหลายคนด้วยนะคะ ถ้ทนายก็มองตรงนี้เรื่องที่เกิดขึ้นจะมองว่าเป็นไปได้ยากค่ะ พร้อมทั้งยืนยันว่าลูกความของตัวเองไม่ได้มีการข่มขู่อย่างแน่นอน แต่ว่าใครจะเป็นโกหกใครจะเป็นคนที่โกหกขึ้นอยู่กับพยานหลักฐานนะคะ ที่จะแถลงต่อศาลให้การพิสูจน์ความจริงเป็นเรื่องของศาล รวมไปถึงกรณีที่มีกระแสข่าวว่าเจ้าของรีสอร์ทนำเอกสารมาให้กับทางพนักงานสอบสวน ตรงนี้ทางทนายบอกว่ายังไม่ทราบถึงเรื่องของรายละเอียดนะคะ ต้องรอก็รอติดตามนะ แต่ที่แน่ ๆ ตอนนี้ตำรวจโทณัฐนนท์นะคะ หลังจากนั้นตัวไปยื่นคำร้องฝากขังต่อศาลครั้งแรกเป็นเวลา 12 วัน โดยในชั้นสอบสวนนี่ผู้ต้องหาให้การปฏิเสธทุกข้อกล่าวหากล่าวหานะคะ แล้วก็ทายคำร้องค่ะ พนักงานสอบสวนไม่ได้คัดค้านการประกันตัวชั่วคราว แต่ขอให้ศาลแน่เป็นการออกข้อห้ามนะคะ ข้อกำหนดห้ามติดต่อใกล้ชิดผู้เสียหายโดยตรงผู้เสียหายนี่ก็ยื่นคัดค้านการประกันตัวชั่วคราวเพราะเธอนี่เกรงเรื่องของความปลอดภัยค่ะ ก็กลัวว่าเขาออกมาเดี๋ยวเขาจะมาตามคุกคามทำร้ายร่างกายเธออีก โดยศาลพิจารณาแล้วอนุญาตให้ฝากขังได้ แต่ต่อมานะคะ ทนายความของสิบตำรวจโทณัฐนนท์ยื่นคำร้องเพิ่มเติมพร้อมขอปล่อยตัวชั่วคราวระหว่างฝากขัง ศาลมีการพิจารณาแล้วนะคะ มีคำสั่งอนุญาตให้ประกันตัวไปค่ะ ตีราคาประกัน 300,000 บาท แล้วก็มีคำสั่งห้ามผู้ต้องหาติดตอบว่าข่มขู่คุกคามผู้เสียหายเด็ดขาดนะคะ ตอนนี้กำลังดูแลความปลอดภัยของผู้เสียหายด้วยนะคะ ช่วงนี้เราพักกันก่อนนะคะ ช่วงหน้าเดี๋ยวกลับมาติดตามนายกรัฐมนตรีลงพื้นที่ที่จังหวัดพิษณุโลกค่ะ ติดตามสถานการณ์น้ำนะคะ ในขณะที่ชาวบ้านเองก็เพราะรักให้กำลังใจอยากให้เป็นนายกรัฐมนตรีต่ออีกสมัยด้วย รวมไปถึงยังมีประเด็นเรื่องของเงินดิจิทัล 10,000 บาท ตรงนี้นะคะ ติดตามในช่วงหน้า</w:t>
      </w:r>
    </w:p>
    <w:p>
      <w:pPr>
        <w:pStyle w:val="BodyText"/>
      </w:pPr>
      <w:r>
        <w:t xml:space="preserve">(เสียงโฆษณา) อัพเดทข่าวสารพันธุเกตุการสำคัญPPTV HD 36สวัสดีค่ะดิฉันกรุณาบัวคำศรีกลับไปทางรอบโลก Daily รายการข่าวที่จะรวบรวมหลากหลายเรื่องราวรอบโลกที่คุณไม่เคยเห็นโลกเดลี่สมดุลระหว่างข้อเท็จจริงและสิ่งแวดล้อมในมิติหลักหลายกับผมวิเคราะห์เข้าพื้นที่เปิดให้เห็นทุกมิติดีมากกว่าที่ตาเห็นช่อง 3ทุกเรื่องราวข่าวสารพร้อมส่งทุกวันจันทร์ถึงศุกร์เจอกัน 6:00 น นายโชว์ข่าวเช้านี้เช้าวันอาทิตย์แบบนี้เรามาปลุกไฟวัยเก๋ากันดีกว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เสียงโฆษณา) กลับมาในช่วงนี้ทางผมต้องติดตามภารกิจของท่านนายกรัฐมนตรีลงพื้นที่ไปที่จังหวัดพิษณุโลกนะคะ ติดตามเรื่องของสถานการณ์น้ำ พบปะพี่น้องประชาชนเห็นประชาชนมาร้อยกันต้อนรับด้วยแล้วก็บอกให้นายกบอกว่าอย่าเป็นนายกฯ อีกสมัยหนึ่งต่อไปเลยนะคะ แล้วก็แน่นอนคนจับตามองเรื่องของเงินเอา 10,000 บาทค่ะ นายกฯ เองก็เล่นกันพูดด้วยนะบอกว่าถ้าเกิดใครชอบ อ่ะเรื่องของนโยบายเงิน 10,000 บาท ก็ยังเก็บเอาไว้ในใจคนเดียวเสียงออกมาหน่อยบอกมาหน่อยบอกว่าชื่นชอบก็เหมือนตัดพ้อแหละภาควิชานะคะ เสียงเตือนเสียงห้ามเสียงให้ระมัดระวังก็เลยไปบอกประชาชนว่าโพสต์หน่อย ประชาชนคนอื่นเขาจะได้รู้กันบ้างว่า นโยบายนี้มีคนสนับสนุนนะอยากให้ส่งเสียงดัง ๆ บอกว่าทำงานเองก็ต้องการกำลังใจเหมือนกันนะคะ ท่านนายกละ 60 บาทเองค่ะ คุณเศรษฐา ทวีสิน ลงพื้นที่ไปพร้อมกับทางคณะนะคะ ให้เขาเดินทางมาที่วัดพระศรีรัตนมหาธาตุวรมหาวิหารพระอารามหลวง แล้วก็ได้มีการทักทายพี่น้องประชาชนที่รอให้การต้อนรับอยู่ บอกสั้น ๆ ค่ะ บอกว่ารู้สึกสบายดีทุกคนมารอต้อนรับนะคะ จากนั้นท่านก็เดินเข้าไปกราบสักการะพระพุทธชินราช พระคู่บ้านคู่เมือง จังหวัดพิษณุโลกแล้วก็นมัสการขอพรพระศรีรัตนจังหวัดพิษณุโลกรวยเพื่อความเป็นสิริมงคลค่ะ ในขณะที่ผู้ชมนี่คือบรรยากาศด้านในโบสถ์ไหมข้างนอกหมดค่ะ พลตำรวจเอกสุรเชษฐ์ หักพาล รองผู้บัญชาการตำรวจแห่งชาติ แล้วก็คุณอนงค์วรรณ เทพสุทิน อดีตรัฐมนตรีว่าการกระทรวงทรัพยากรธรรมชาติและสิ่งแวดล้อมนะคะ รวมไปถึงพี่น้องประชาชนก็มาให้การต้อนรับนายกรัฐมนตรีพูดเลยมีบางคนก็มาถ่ายรูปกับพี่โจ๊กด้วยแล้วนี่ค่ะ มีการครูป้ายคอยให้กำลังใจพร้อมกับนายกรัฐมนตรีด้วยนะคะ ว่าชาวพิษณุโลกสนับสนุนนโยบายเงิน 10,000 บาท แล้วก็อยากให้เป็นนายกรัฐมนตรีอีกสมัยต่อเนื่องกันไปเลยค่ะ เดี๋ยวก็เดินเอาลงพื้นที่นะคะ แล้วก็ตรวจเยี่ยมโรงผลิตน้ำประปาที่เทศบาลนครพิษณุโลกในอำเภอเมืองพิษณุโลกนะคะ ตำบลในเมืองอำเภอเมืองพิษณุโลกด้วยแล้วก็มีการพูดถึงปัญหาน้ำประปาร่วมกับหน่วยงานที่เกี่ยวข้องค่ะ เพราะว่ามีรายงานมาบอกว่าในพื้นที่น้ำประปาไม่สะอาด แล้วก็ยังเข้าไม่ถึงในบางพื้นที่ด้วยนะคะ เพราะฉะนั้น ส่งผลกระทบต่อชาวบ้านชาวบ้านในพื้นที่และไม่สามารถที่จะใช้อุปโภคบริโภคได้ค่ะ นอกจากนี้ท่านนายกก็ยังยืนยันจะทำประชาชนนะคะ ว่ารัฐบาลพร้อมที่จะรับฟังความของทุกคนเลย แล้วก็พยายามที่จะช่วยเหลือพี่น้องประชาชนอย่างสุดความสามารถด้วย บอกว่าเพราะว่าเราเองเป็นรัฐบาลของประชาชน แล้วก็ตระหนักดีถึงปัญหาความเดือดร้อนที่ผ่านมาเราก็พยายามที่จะลดค่าไฟ ลดค่าน้ำมันเชื้อเพลิง แล้วก็พยายามที่จะผลักดันนโยบายเงิน Digital Wallet 10,000 บาทได้อย่างต่อเนื่องเพื่อที่จะทำให้เงินเข้าพี่น้องประชาชนมากินคืนนะคะ แล้วถ้ายังพูดถึงเรื่องของนโยบายเงิน 10,000 บาทวันที่ 1 กุมภาพันธ์2561 นี้ทุกท่านในที่นี้ที่อายุ 76 ปีหรือว่าก็จะได้เงินคนละ 10,000 บาท นอกจากนี้ท่านก็ยังให้เหตุผลด้วยนะคะ บอกว่าลองคิดดูสิถ้าเกิดป้านึงนะมีคน 3 คนคน 7 คนได้เงิน 30,000 เจ้าสามารถที่จะเอาไปตั้งตัวได้เลยเปลี่ยนชื่อใหม่ ๆ ได้ ลองคิดดูว่ามีประโยชน์มากน้อยขนาดไหนนะคะ แล้วก็เงินที่ได้เนี่ยไปใช้ที่กรุงเทพฯ ก็ไม่ได้นะ ต้องใช้ในเขตที่ท่านอยู่ มันก็จะพัฒนาชุมชนที่ท่านอยู่ด้วย ตรงนี้เห็นว่ามีหลายท่านไม่เห็นด้วย แต่ว่าเราก็พยายามที่จะรักความคิดเห็น เพราะว่าเป็นรัฐบาลของประชาชนค่ะ จากนั้นถ้านายกรัฐมนตรีนะคะ ก็ได้มีการโพสต์ข้อความผ่าน x นะคะ คุณผู้ชม หรือว่า Twitter เก่านะคะ พูดถึงโครงการ Digital wallet ค่ะ บอกว่าเรื่องนี้ก็เข้าใจนะว่ามีคนที่เห็นด้วยแล้วก็ไม่เห็นด้วยนะคะ แต่ว่าในฐานะรัฐบาลของประชาชนค่ะ ขอรับฟังความเห็นเพื่อเอามาปรับให้ดีแล้วก็ให้ตรงใจทุกคนนะคะ ผมอยากให้เราลองนึกภาพไปด้วยกันนะคะ ว่าวันที่ 1 กุมภาพันธ์ จะมีเงินเข้าสู่ระบบนี่ถึง 560,000 ล้านบาท ท่านเป็นภาคอุตสาหกรรมท่านจะผลิตสินค้ามารองรับหรือไม่นะคะ แล้วก็ต้องซื้อสดุผลิตสินค้าวัตถุดิบต่าง ๆ เพิ่มเติมหรือไม่ก็จ้างคนใหม่มาจะจ้างคนเพิ่มไหมคะ แล้วเงินที่เข้าไปอยู่ในกระประชาชนตั้งเท่าไร ต้องการให้ถูกใช้นะคะ คือเราตั้งใจเอาไปถูกใช้นี่ในพื้นที่ตามบัตรประชาชน ดังนั้น เราต้องการพัฒนาชุมชนที่ท่านอยู่ให้ช่วยพัฒนาเมืองใหญ่ให้อย่างเดียวค่ะ นะคะ แล้วก็ท่านนายกลงบอกว่าถ้าเกิดเห็นตรงกับผมแล้วก็ชอบโครงการนี้อยู่อย่ายอมให้คนที่ไม่เห็นด้วยโดยที่ไม่มีเหตุผลนี่ ออกมายับยั้งโครงการนี้ขอให้ส่งเสียงออกมาออกมาบอกพวกเราบ้างว่าท่านมีความสุขก็ดีใจที่รัฐบาลทำให้แบบนี้เราเองก็อยากได้กำลังใจจากทุกคน เพราะว่าตั้งใจทำงานให้พี่น้องประชาชนจริง ๆ ครับ เอาล่ะค่ะ เรื่องของประชาชนอยู่ที่เรื่องของสุขภาพของประชาชนด้วยนะคะ คุณผู้ชมเรียกว่าเป็นความเคลื่อนไหวในวงการแพทย์และสุขภาพที่สำคัญค่ะ เมื่อ BDMS กำลังจะจัดงานประชุมวิชาการครั้งใหญ่ ในหัวข้อเส้นทางสู่การมีสุขภาพดีอย่างยืนยาวนะคะ มีการเปิดให้ลงทะเบียนกัน โดยมีบุคลากรทางการแพทย์แล้วก็ผู้ที่สนใจจากทั่วประเทศเข้าร่วมตอนนี้ถือเป็นการเตรียมพร้อมค่ะ ในการรองรับการเปลี่ยนแปลงของประชากรที่ตอนนี้อัตราการเกิดก็น้อยลงนะคะ ก็มีผู้สูงอายุเพิ่มสูงขึ้น บริษัทกรุงเทพดุสิตเวชการจำกัดมหาชนหรือ BDMS เตรียมจัดงานประชุมเชิงวิชาการประจำปี 2556 ภายใต้ชื่อ BDMS Academician 24 connect Want To Life For welding หรือเส้นทางสู่การมีสุขภาพดีอย่างยืนยาวแลกเปลี่ยนความรู้และประสบการณ์ทางวิชาการพร้อมเปิดโอกาสให้บุคลากรทางการในสาขาต่าง ๆ ไม่ว่าจะเป็นแพทย์ เภสัชกร พยาบาล นักกายภาพบำบัด นักรังสีการแพทย์ และอีกหลากหลายเลยนะคะ รวมถึงผู้ที่สนใจจากทั่วประเทศอัปเดตเทรนด์สุขภาพองค์ความรู้ด้านการแพทย์ระหว่างวันที่ 30 ตุลาคมถึง 31 พฤศจิกายนนี้ค่ะ รายงานนี้ได้ค่ะ จะจัดขึ้น ณ ศูนย์การประชุมศูนย์… ศูนย์ประชุมแห่งใหม่ bdms Connect เซ็นเตอร์ อยู่ที่ถนนวิทยุกรุงเทพมหานครแล้วก็จะเปิดให้เข้าร่วมประชุมทางออนไลน์คู่ขนานกันไปด้วยค่ะ ในฐานะผู้ให้บริการด้านสุขภาพและการแพทย์แบบครบวงจร BDMS แล้วก็ให้ความสำคัญกับการเปลี่ยนแปลงของโครงสร้างประชากรที่มีอัตราการเกิดน้อยลงและผู้สูงอายุเพิ่มขึ้น เพื่อเป็นการวางรากฐานในการดูแลสุขภาพ ประชากรให้ครบทุกช่วงวัย ผู้ที่สนใจสามารถลงทะเบียนร่วมงานได้ตั้งแต่วันนี้ถึง 20 ตุลาคมนี้ และรับข้อมูลตารางการประชุมเพิ่มเติมได้ค่ะ ที่ www.bdms.com ค่ะ ช่วงนี้รับประกันก่อนนะคะ ช่วงหน้าเรียงคงเกาะติดสถานการณ์ความวิกฤตที่เกิดขึ้นที่อิสราเอลนะคะ กับกลุ่มผู้ปฏิบัติการเครือข่ายฮามาสนั่นเองค่ะ และที่สำคัญเลยก็คือการช่วยเหลือพี่น้องคนไทยที่อยู่ในประเทศอิสราเอลนะคะ โดยเมื่อช่วงเช้าที่ผ่านมาค่ะ ก็จะมีเที่ยวบินที่เดินทางมาถึงแล้วนะคะ พี่น้องไปงานนะคะ ชาวไทยที่อิสราเอลมาที่อู่ตะเภา ในช่วงหน้ากลับมาตามกันค่ะ</w:t>
      </w:r>
    </w:p>
    <w:p>
      <w:pPr>
        <w:pStyle w:val="BodyText"/>
      </w:pPr>
      <w:r>
        <w:t xml:space="preserve">(เสียงโฆษณา) เหตุการณ์สำคัญหลากหลายเรื่องราวรอบๆที่คุณไม่เคยเห็นเข้าพื้นที่เปิดให้เห็นทุกมิติทุกเรื่องราวดีมากกว่าที่ตาเห็น18:00 นมีการนำกำลังเจ้าหน้าที่พิสูจน์หลักฐานมาจากประชาชนจบทุกรายละเอียดตำรวจต้องการขั้นเด็ดขาดนะคะที่วัดบางคลานยังไม่จบพร้อมโชว์ทุกวันจันทร์องศานิ่มนวลเต็มถังเย็นเจอกันที่นี่ผมเชื่อว่าคนไทยทั้งประเทศต้องการรู้ว่าติดเชื้อเพิ่มขึ้นยางสูงมากเลยพระมาท่านตัดสินใจหลายครั้งเนี่ยคุณผู้ชมค่ะ เมื่อช่วงเช้าที่ผ่านมานะคะ ก็มีโชคดีที่ได้ดำเนินการลบจากประเทศมายังประเทศไทยแล้วที่ 30 หนูตะเภานะคะ ดยกำหนดการแจ้งไว้นะคะ ประมาณ 07.25 แต่ว่ามาถึงเร็วกว่าเดิมนี่กคือ 1 ชั่วโมงด้วยกันโดยมีพี่น้องชาวไทยที่เดินทางมาประมาณ 90 คนนะคะ ที่มากับเที่ยวบินซึ่งถือว่าเป็นเที่ยวบินที่ 3 แล้วค่ะ ทางพลเรือเอกที่ถ่ายตาลทรายท่านผู้อำนวยการการท่าอากาศยานอู่ตะเภาค่ะ ได้รับมอบพระความสะดวกในการรับที่น้องแรงงานชาวไทยที่เดินทางกลับมาจากประเทศอิสราเอลนะคะ ซึ่งบอกว่าซึ่งปกติแล้วทางสนามบินอู่ตะเภาเป็นสนามบินที่ไม่ค่อยมีผู้คนคับคั่ง จึงใช้เวลาในการผ่านช่องทางต่าง ๆ ประมาณ 10 ส่วนในวันนี้ค่ะ อาจจะใช้เวลาเพิ่มขึ้นเล็กน้อย ซึ่งเมื่อแรงงานไทยเดินทางมาถึงก็จะมีการตรวจคัดกรองโรค แล้วก็เป็นการคัดกรองผู้ที่ได้รับบาดเจ็บทั้งทางภาพร่างกายแล้วก็ทางด้วยนะคะ ขณะเดียวกันมีเจ้าหน้าที่ของทางกรมการจัดหางานคอยดูแลด้วยค่ะ ว่าจะดำเนินการต่อไปบ้าง สวนเจ้าหน้าที่ของทางกระทรวงการต่างประเทศก็จะมีการแนะนำเรื่องการเดินทางต่อนะคะ ไปอย่างที่พักที่จัดเตรียมเอาไว้ที่โรงแรมเอสซีปาร์ค กรุงเทพมหานคร ค่ะ โดยผู้ที่ได้รับบาดเจ็บที่เดินทางมาในช่วงปีนี้มีจำนวนทั้งสิ้นนะคะ นี่เดินทางมาถึงนะคะ มีทั้งหมดทั้งสิ้นคือ 90 คน คนแบ่งออกเป็นผู้ชาย 88 คนผู้หญิง 2 คน แล้วก็ในจำนวนนี้มีผู้ที่รับเจ็บ 2 คนค่ะ นอกจากนี้ทางพลเรือเอกสิทธิชัยนะคะ ท่านยังได้ชี้แจงถึงกรณีที่แรงงานไทยได้เดินทางมาลงที่สนามบินอู่ตะเภาด้วยนะคะ ว่าทำไมถึงไม่ลงที่สนามบินดอนเมือง หรือว่าเป็นฐานบินสนามบินสุวรรณภูมิที่น่าจะมีความสะดวกมากกว่าด้วยนะคะ เดี๋ยวติดตามรายละเอียดกันต่อแต่ว่าในช่วงนี้เดี๋ยวเราพักเคารพธงชาติกันก่อนช่วงนี้ขอบพระคุณนะคะพัทธนันท์ค่ะ ขอบพระคุณค่ะ พักเคารพธงชาติกันสักครู่ค่ะ</w:t>
      </w:r>
    </w:p>
    <w:p>
      <w:pPr>
        <w:pStyle w:val="BodyText"/>
      </w:pPr>
      <w:r>
        <w:t xml:space="preserve">(เสียงโฆษณา) อัพเดทข่าวสารผ่านทุกเหตุการณ์สำคัญกลับมาในช่วงนี้นะคะ ผู้ชมก่อนหน้านี้ในช่วงเช้าที่มีทางโชคดีนี่ถึงประเทศไทย นำพี่น้องชาวไทยที่ประเทศอิสราเอลอพยพมายังประเทศไทยแล้วเรียบร้อยแล้วนะคะ เป็นเที่ยวบินที่ 3 มีทั้งหมด90 คนด้วยกันนะคะ ที่ 90 คนมีผู้ได้รับบาดเจ็บ 2 คนที่มีคำถามไปถึงทางพลเรือเอก สิทธิชัย ต่างใจ ท่านผู้อำนวยการการท่าอากาศยานอู่ตะเภาด้วยนะคะ ว่าสาเหตุที่แรงงานไทยเดินทางมาลงที่สนามบินอู่ตะเภานี่ทำไมไม่ไปลงที่สนามบินดอนเมือง หรือว่าสนามบินสุวรรณภูมินะคะ ซึ่งน่าจะมีความสะดวกมากกว่าตรงที่ให้ชี้แจงว่าทางสายการบินไฟล์ดูไบที่เดินทางมาsที่เดินทางจากอิสราเอลค่ะ ที่นำชาวไทยมาที่ท่าอากาศยานของ 3 ปีเป็นเพราะว่าทางไปกูไปเองเดินทางมาที่ 31 เราเป็นประจำอยู่แล้วนะคะ เดี๋ยวลองฟังเสียงดูค่ะ ในส่วนของพื้นที่ของประเทศอิสราเอลน่าจะมีอุปสรรคบ้าง เนื่องจากว่าสภาวะที่เกี่ยวกับความไม่สงบ ก็ต้องมีการติดต่อครอบครัวติดต่อในส่วนของพี่น้องอยู่ทางโน้น มาถึงสนามบินสายการบินมันก็บินไฟล์ดูไบ สายการบินที่เดินทางลงที่อู่ตะเภออยู่แล้ว อาจจะมีหลายท่านมีความสงสัยว่าทำไมถึงอู่ตะเภา ดอนเมือง หรือสุวรรณภูมิ เนื่องจากสายการบินที่ประจำอยู่ที่สนามบินอู่ตะเภาอยู่แล้วครับ เมื่อเดินทางมาเครื่องไม่มีอุปสรรคมาถึงที่นี่ก็อุปสรรคในการดำเนินการใด ๆ ครับ เราติดตามกันต่อนะคะ เรื่องพี่น้องชาวไทยอยู่ในประเทศอิสราเอลให้เดินทางมาถึงประเทศไทยตอนนี้ก็มีการแจ้งความประสงค์ลงทะเบียนเอาไว้ ว่ามีผู้ที่อยากที่จะเดินทางกลับประเทศไทยประมาณกว่า 7,000 นะคะ เห็นในวันพรุ่งนี้เดี๋ยวจะมีเที่ยวบินที่พี่น้องชาวไทยมาอีกนี่น่าจะได้ประมาณ 130 คนค่ะ นายกรัฐมนตรี เศรษฐา ทวีสินเองนะคะ ก็เดินหน้าค่ะ ในการประสานงานอย่างเต็มกำลังแล้วนะคะ ทั้งเพิ่มของผ้าตอบภาครัฐเรื่องของภาครัฐแล้วก็สนามบินสายการบินพาณิชย์รวมไปถึงคอลเลคชั่นส่วนตัวนี้ท่านก็ใช้ด้วยนะช่วยเหลือพี่น้องแรงงานไทยนะคะ กลับมาสู่มาตุภูมิอย่างปลอดภัยของผู้ชมคะ ให้สัมภาษณ์ถึงการให้ความช่วยเหลือนะคะ บอกว่าตอนนี้ยังคุยกันทุกวันยังคุยกันต่อเนื่องค่ะ เร่งนำ 7,000 กว่าคนที่ลงชื่อไว้จะกลับบ้านให้เร็วที่สุดนะคะ ตอนนี้ต้องขอขอบคุณสายการบินพาณิชย์ทั้ง 3 แห่งของไทย ก็คือนกแอร์ แอร์เอเชีย แล้วก็การบินไทยที่ได้ทำงานร่วมกันเป็นอย่างดี นายกฯ นะคะ เขายังบอกอีกว่าส่วนตัวแล้วนี่ท่านนายกได้ใช้ความสำคัญค่ะ ส่วนตัวก็คอลเลคชั่นส่วนตัวนี่ติดต่อกับภาคเอกชนที่มีเครื่องบินนะแล้วก็มี Connection กับทางอินเดียแล้วก็มีการประสานจะใช้สายการบินนะคะ เครื่องบิน a340 แต่ละไฟท์นี่รับคนได้ประมาณ 350 คนเร็วที่สุดเหมือนที่น่าจะใช้ได้ก็คือ 15 ตุลาคม ก็คือวันนี้ จะได้ให้ช่องทางการกระทรวงการต่างประเทศไปแล้วนะคะ เพราะว่าสายการบินนี้เขาจะลำเลียงคนอินเดียไปส่งอยู่แล้ว ถ้าตกลงกันได้เคลียร์กับรัฐบาลอิสราเอลได้เครื่องบินลงจอดได้ก็จะรับคนไทยกลับมาได้ด้วยนะคะ ก็จะรีบคุยเรื่องนี้กันอย่างเร็วที่สุดในส่วนของปัญหาที่ทางนานาชาติค่ะ ให้ความร่วมมือกับไทยในการเปิดน่านฟ้าบินไปรับคนไทยกลับประเทศ นายกฯ บอกว่าตอนนี้เข้าที่รายงานมาเรื่องการเปิดน่านฟ้าไม่ได้มีปัญหาอะไร ปกติจริง ๆ จะไปขอเปิดน่านฟ้าคนอื่นเขาต้องใช้เวลาเป็น 10 วันนะคะ แต่ว่าตอนนี้เหลือเพียง 2 วันในการพิจารณาความปลอดภัย แล้วก็วางแผนร่วมกัน ถ้ามีปัญหาอะไรก็จะยกหูพูดคุยด้วยตัวเอง ที่ผ่านมาก็มาขอความกรุณาในเรื่องของความมั่นคงกว่าจะไม่ได้เปิดเผยข้อมูลอะไรเยอะมากนักนะคะ ค่ะ ส่วนที่มีนักวิชาการฝ่ายความมั่นคงแสดงเรื่องของความกังวลถึงการวางตัวของรัฐบาลไทยกับอิสราเอล อาจจะส่งผลกระทบถึงเรื่องของปาเลสไตน์ด้วย ตรงนี้ให้นายกฯ ยืนยันค่ะ เราอย่าวางตัวเป็นกลางเพราะว่าเราไม่ได้เป็นส่วนหนึ่งของความขัดแย้งของใครทั้งสิ้น หน้าที่ของตนเองก็คือการทำงานร่วมกับทุกฝ่าย ไม่ว่าจะเป็นปาเลสไตน์หรือว่าทางสถานทูตอิสราเอลเพื่อที่จะปกป้องคนไทยให้รอดพ้นปลอดภัยจากทางวิกฤตสงครามในครั้งนี้นะคะ นอกจากนี้ก็ว่าเป็นที่น่าเสียดายว่าทางผ่านทูตไทยประจำอิสราเอลได้รายงานว่ามีคนไทยเสียชีวิตเพิ่มขึ้นอีกรวมลักษณะนี้มีคนไทยที่เสียชีวิต 24 ราย แล้วและถูกจับเป็นตัวประกันจำนวนเท่าเดิมคือ 16 รายค่ะ ก็เปิดเผยเรื่องของตัวเลขมานะคะ ขณะที่เมื่อคืนนี้นะคะ เครื่องบินแอร์บัส องกองทัพหาก็ได้เดินทางออกจากท่าอากาศยานทหารกองบิน 6 กองทัพอากาศประมาณเที่ยงคืนครึ่งออกไปรับแรงงานไทยจากอิสราเอลนะคะ แล้วก็ภารกิจครั้งนี้แหละชุดปฏิบัติการเขาได้วางแผนไว้ว่าจะมาถึงไทยในช่วงเช้ามืดนะคะ ของวันจันทร์ ก็คือของวันพรุ่งนี้แล้วค่ะ พลอากาศเอก พันธ์ภักดี พัฒนกุล ผู้บัญชาการทหารอากาศนะคะ ท่านบอกว่าเครื่องบินที่จะใช้ในการอพยพมีอยู่ 2 ลำค่ะ ก็คือแอร์บัส a340 ของกองทัพอากาศ และอีกลำเป็นของการบินไทย เบื้องต้นคาดการณ์ไว้ว่าทั้งขาไปขากลับนะคะ ใช้เวลาเดินทาง 12 ชั่วโมงครึ่ง โดยจะมีการบินผ่านน่านฟ้า 10 ประเทศที่อนุญาตให้เราผ่านได้ค่ะ ขากลับนี่อาจจะมีการปรับแผนเปลี่ยนเส้นทางการบินบ้าง หากกระทรวงการต่างประเทศสามารถขออนุญาตให้เครื่องบินไทยผ่านน่านฟ้าประเทศใกล้เคียงได้ ซึ่งอาจจะลดเวลานะคะ จากปกติ 12 ชั่วโมงครึ่ง 8 ชั่วโมงครึ่งได้ค่ะ ความปลอดภัยในการนำเครื่องบินลงจอดนะคะ คุณผู้ชมก็ยังมีความปลอดภัยสูงสุดค่ะ เพราะว่าประเทศปลายทางไม่อนุญาตให้เครื่องบินขึ้นลงได้หากมีการเหตุการณ์ฉุกเฉินมันเกิดขึ้นนะคะ หากไม่คาดฝันนักบินก็ได้มีการจัดทำแผนการบินไว้ทุกเส้นทางพร้อมกับยืนยันว่าน้ำมันเราก็มีเพียงพอในการบินนะคะ พอไปถึงอิสราเอลแล้วนี่ชุดปฏิบัติการคาดว่าน่าจะใช้เวลาประมาณ 4 ชั่วโมง คัดกรองแยกคนเจ็บและคนป่วยหรอกเรื่องของปัญหาสุขภาพจิตด้วย และดูแลกันเป็นพิเศษระหว่างทางในการเดินทางมานะคะ แล้วก็ส่งตัวรักษาต่อได้เลย สำหรับปัญหาที่คาดว่าน่าจะพกตอนนี้นี่ ก็คือเรื่องของการจราจรแออัดค่ะ ถ้าหมายถึงการจราจรทางอากาศนั่นแหละ เพราะว่ามีหลายประเทศเขาส่งเครื่องบินไปรับพลเมืองของเขาเหมือนกัน ก็อาจจะทำให้การจราจรทางอากาศหรือสนามบินต้องจัดลำดับดี ๆ นะคะ ว่าเวลาไหน ไฟท์ไหนจะลงก่อนขึ้นทีหลังอย่างไร ก็ต้องจัดคิวกันเดินทางกองทัพอากาศได้นักบินมาอย่างพร้อมเพรียงค่ะ สามารถปฏิบัติภารกิจได้อย่างรวดเร็วโดยมีอดีตนักบินกองทัพอากาศที่ปัจจุบันนี่ไปทำงานที่สายการบินไทยนะคะ ก็อาสามาร่วมนำคนไทยกลับบ้านด้วยนะคะ แล้วก็ตั้งแต่วันนี้นะคะ สถานเอกอัครราชทูตกรุงเทลอาวีฟก็จะเปิดศูนย์พักพิงชั่วคราวกับคนไทยค่ะ อยู่ที่โรงแรมเดวิดอินเตอร์คอนติเนนตัลแถว ๆ เพื่อรอเดินทางไปสนามบินไอ้ต่อไป ถ้าใครมีปัญหาเรื่องของการเดินทางนะคะ พ่อสามารถต่อฮอตไลน์สายด่วน หรือหมายเลขศูนย์พักพิง หรือสแกนคิวอาร์โค้ดหน้าจอได้เลย คุณผู้ชมที่ญาติอยู่ที่นู่นถ่ายรูปนี้ไว้เลยค่ะ ส่งไลน์ไปให้เขาเลย ให้เขาติดต่อพูดคุยกันนะคะ ส่งไปให้เลยเขาจะไม่ให้การ Contact Connect ติดต่อกันไว้ แล้วก็บอกชื่อโรงแรมไปบอกให้ไปที่ด้วยนะคะ ไปต่อที่ความเคลื่อนไหวที่เซลล์นะคะ ตอนนี้ทางกองทัพอิสราเอลออกแถลงการณ์ออกมาแล้วก็ระบุบอกว่ากำลังจะวางแผนโจมตีทางบกทางอากาศถล่มกลุ่มติดอาวุธฮามาสที่อยู่ในฉนวนกาซา แต่ว่ายังไม่ได้กำหนดวันเวลาที่แน่ชัดนะคะ เส้นทางกองกำลังป้องกันอิสราเอลหรือว่า IGF ค่ะ ที่ออกแถลงการณ์ออกมากองทัพกำลังเตรียมความพร้อมสำหรับขั้นตอนต่อไปของการทำสงครามต่อกลุ่มติดอาวุธฮามาส กลุ่มเราก็รวมไปถึงการรบหลากหลายทั้งทางบกทางอากาศแล้วก็ทะเลด้วย ความช่วยเหลือจากกองกำลังสำรองนะคะ หลายแสนคนที่ถูกเกณฑ์ และเข้าร่วมกองทัพแถลงการณ์ยังระบุด้วยนะคะ ว่านอกเหนือจากการสอนที่กำลังโจมตี งานของกองกำลังภาคพื้นดินและผู้นำด้านโลจิสติกส์ของกองทัพแล้ว ทาง IGF ยังได้เตรียมขยายพื้นที่แนวรบออกไปด้วยค่ะ ซึ่งตอนนี้เอาอาวุธอุปกรณ์ที่จำเป็นถูกส่งไปยังจุดที่เกี่ยวข้องแล้วกองพันทหารของ IGF ถูกส่งไปประจำการทั่วประเทศสำหรับการผลิตการภาคพื้นดินในครั้งสำคัญครั้งนี้ค่ะ แต่ว่ายังไม่มีกำหนดนะคะ เรื่องของกรอบระยะเวลาที่แน่ชัด แต่ก็คาดการณ์กันค่ะ ว่าอิสราเอลจะเปิดภาพปฏิบัติการโจมตีภาคพื้นดินเร็ว ๆ นี้ สอดคล้องไปกับท่าทีของนายกรัฐมนตรีได้เดินทางมาเยี่ยมค่ายทหาร จะเป็นค่ายทหารราบ แล้วก็ช่วงจังหวะนี้มีการทานอาหารด้วยนะคะ ว่าพร้อมกับขั้นตอนต่อไปหรือไม่ซึ่งหน้าทหารเองก็พยักหน้าตอนรับค่ะ รายการนี้นะคะ ยังมีขึ้นหลังจากผ่าน4 ชั่วโมงที่อิสราเอลให้ชาวปาเลสไตน์ 1,100,000 คน ในพื้นที่ทางเหนือของฉนวนกาซาเร่งยกลงใต้กันค่ะ เพื่อความปลอดภัยก่อน ๆ กำลัง IGF ปฏิบัติการสวนกาซาภาคพื้นกวาดล้างกลุ่มฮามาส โฆษกของกองทัพอิสราเอลเปิดเผยว่าไม่ได้มีกำหนดเส้นตายที่แน่ชัดได้มีการขยายเวลาออกไปอีกค่ะ เพราะว่าทราบดีว่าตอนนี้ยังมีผู้คนจำนวนมากที่ตกค้างอยู่ขณะที่สำนักข่าวบีบีซีรายงานนะคะ ว่ามีผู้หญิงแล้วก็เด็กเล็กค่ะ เสียชีวิตในขบวนอพยพ จากการปฏิบัติการโจมตีทางอากาศของอิสราเอลแล้วด้วย ทางด้านองค์การอนามัยโลกกับนะคะ หาไปตามคำสั่งของที่ให้อพยพโรงพยาบาล 22 แห่งภาคเหนือของฉนวนกาซาเลยบอกว่าการบังคับให้ผู้ป่วยกว่า 2,000 คนต้องย้ายไปในพื้นที่ทางตอนใต้สถานพยาบาลก็แออัดไปด้วยผู้ป่วยเดิมอยู่แล้ว แล้วก็ไม่สามารถรองรับผู้ป่วยที่เพิ่มขึ้นอย่างมากได้ในทันทีนั้นมิอาจจะเท่ากับ… เทียบเท่ากับโทษประหารชีวิตเหมือนว่าบังคับให้พวกเขาลงไปตายนั่นเองนะคะ ทางด้านทำเนียบขามของสหรัฐครับ เคยว่าประธานาธิบดีโจไบเดนได้หารือกับประธานาธิบดีรัฐปาเลสไตน์แล้วก็นายกรัฐมนตรีของอิสราเอลด้วยนะคะ เป็นการยกหูหารือกันทางโทรศัพท์ค่ะ โดยในการพูดคุยกับประธานาธิบดีมาห์มุดปาเลสไตน์ infantum การโจมตีอิสราเอลอย่างโหดร้ายของกลุ่มฮามาส เดี๋ยวก็หารือในเรื่องของความพยายามการนำความช่วยเหลือด้านมนุษยธรรมที่จำเป็นเร่งด่วนมาสู่ชาวปาเลสไตน์นะคะ โดยเฉพาะอย่างยิ่งในพื้นที่ฉนวนกาซา ตลอดจนประเด็นความพยายามของสหรัฐฯ ที่จะป้องกันไม่ให้ความขัดแย้งมันขยายวงกว้างขึ้น และความจำเป็นในเรื่องของการรักษาเสถียรภาพในเขต West Bank ด้วย ขณะที่สำนักนายกรัฐมนตรีอิสราเอลเปิดเผยบอกว่าอธิบดีใบแดนและนายกรัฐมนตรีในฐานะหัวคุยโทรศัพท์กันเป็นครั้งที่ 5 แล้วค่ะ นับตั้งแต่ความขัดแย้งมันปะทุขึ้นมาเมื่อสัปดาห์ที่แล้วเธอบอกว่าผู้นำอิสราเอล ขอบคุณผู้นำสหรัฐนะคะ รับการสนับสนุนของอเมริกาที่มอบให้กันมาอย่างลึกซึ้งแล้วก็ไม่มีเงื่อนไขความช่วยเหลือด้านความมั่นคงแล้วก็หน่วยข่าวกรองด้วยค่ะ ในขณะที่รัฐมนตรีว่าการกระทรวงการต่างประเทศของอิหร่านค่ะ ซึ่งก็ออกมาเตือนอิสราเอลนะคะ ขอให้ยุติการก่ออาชญากรรมสงครามเรือในสมัยการสร้างก่อนที่จะสายเกินไปอย่างนั้นแล้วใช้ต้องเผชิญกับแผ่นดินไหวของการต่อต้านครั้งใหญ่ค่ะ ถ้อยแถลงของรัฐมนตรีต่างประเทศอีหร่านมีขึ้นระหว่างที่เดินทางเยือนกรุงของทางเลบานอนนะคะ ของเลบานอนค่ะ แล้วก็พบปะกับทางผู้นำกลุ่มคลิปบอร์ดด้วยโดยระบุว่าปะเหลาะนำแสงการทั้งหมดของสงครามอิสราเอลแล้วก็กลุ่มฮามาสมาพิจารณามิติ และอิสราเอลควรที่จะหยุดการโจมตีฉนวนกาซา พร้อมกับเตือนด้วยว่าสงครามอาจจะขยายวงกว้างไปยังส่วนอื่น ๆ ของตะวันออกได้ หากกลุ่มเฮชทะเลาะเข้าร่วมการต่อสู้ด้วยนะคะ นอกจากนี้ในวันเดียวกันนี้ค่ะ จะเดินทางไปพบกับซึ่งเป็นกลุ่ม เป็นผู้นำของกลุ่มฮามาสในกลุ่มโดฮาของการ์ต้าด้วยนะคะ นับจนถึงตอนนี้ก็เป็นระยะเวลากว่าหนึ่งมาแล้วหลังจากที่กลุ่มธรรมะเปิดฉากโจมตีเร็วเมื่อวันที่ 7 ตุลาคมที่ผ่านมา ซึ่งก็คร่าชีวิตผู้คนในอิสราเอลกว่า 1300 คน ทั้งพลเรือนแล้วก็ชาวต่างชาติอย่างน้อย 150 ถูกจับเป็นตัวประกัน ในขณะที่ทางฝั่งของปาเลสไตน์ตัวเลขผู้ที่เสียชีวิตเหมือนการสร้างจากการโจมตีทางอากาศของอิสราเอลก็อยู่ที่กว่า คนในจำนวนนี้เป็นเด็กอย่างน้อย 724 คนค่ะ ช่วงหน้ากลับมาติดตามกีฬากันบ้างนะคะ คุณผู้ชมคะ ว่าตอนนี้ต้องส่งกำลังใจให้กับทีมช้างศึ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ชว์ข่าวเข้านี้ | 15 ต.ค. 66 (161066)</dc:title>
  <dc:creator/>
  <cp:keywords/>
  <dcterms:created xsi:type="dcterms:W3CDTF">2024-01-04T02:50:39Z</dcterms:created>
  <dcterms:modified xsi:type="dcterms:W3CDTF">2024-01-04T0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09.00 น.</vt:lpwstr>
  </property>
  <property fmtid="{D5CDD505-2E9C-101B-9397-08002B2CF9AE}" pid="3" name="subtitle">
    <vt:lpwstr/>
  </property>
</Properties>
</file>